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25D34" w14:textId="30A1D395" w:rsidR="005754ED" w:rsidRDefault="004D59BD" w:rsidP="001044EF">
      <w:r>
        <w:rPr>
          <w:noProof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22EA4860" wp14:editId="593460A2">
                <wp:simplePos x="0" y="0"/>
                <wp:positionH relativeFrom="column">
                  <wp:posOffset>2628265</wp:posOffset>
                </wp:positionH>
                <wp:positionV relativeFrom="paragraph">
                  <wp:posOffset>6511925</wp:posOffset>
                </wp:positionV>
                <wp:extent cx="4115411" cy="2987291"/>
                <wp:effectExtent l="0" t="0" r="0" b="3810"/>
                <wp:wrapNone/>
                <wp:docPr id="38" name="Skill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15411" cy="2987291"/>
                          <a:chOff x="0" y="-1"/>
                          <a:chExt cx="4115411" cy="2987291"/>
                        </a:xfrm>
                      </wpg:grpSpPr>
                      <wps:wsp>
                        <wps:cNvPr id="39" name="Text Box 39"/>
                        <wps:cNvSpPr txBox="1"/>
                        <wps:spPr>
                          <a:xfrm>
                            <a:off x="0" y="-1"/>
                            <a:ext cx="4115411" cy="298729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E81911" w14:textId="1989DA62" w:rsidR="004D59BD" w:rsidRDefault="004D59BD" w:rsidP="00E34BE3">
                              <w:pPr>
                                <w:pStyle w:val="Heading1"/>
                              </w:pPr>
                              <w:r>
                                <w:t>Skills</w:t>
                              </w:r>
                            </w:p>
                            <w:p w14:paraId="5B168308" w14:textId="77777777" w:rsidR="004D59BD" w:rsidRDefault="004D59BD" w:rsidP="00E34BE3"/>
                            <w:p w14:paraId="62FDED2C" w14:textId="77777777" w:rsidR="004D59BD" w:rsidRPr="004D59BD" w:rsidRDefault="004D59BD" w:rsidP="004D59BD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both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D59BD">
                                <w:rPr>
                                  <w:sz w:val="24"/>
                                  <w:szCs w:val="24"/>
                                </w:rPr>
                                <w:t>Search Engine Optimization (SEO)</w:t>
                              </w:r>
                            </w:p>
                            <w:p w14:paraId="4280A6C6" w14:textId="77777777" w:rsidR="004D59BD" w:rsidRPr="004D59BD" w:rsidRDefault="004D59BD" w:rsidP="004D59BD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both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D59BD">
                                <w:rPr>
                                  <w:sz w:val="24"/>
                                  <w:szCs w:val="24"/>
                                </w:rPr>
                                <w:t>Search Engine Marketing (SEM)</w:t>
                              </w:r>
                            </w:p>
                            <w:p w14:paraId="5C8AC216" w14:textId="77777777" w:rsidR="004D59BD" w:rsidRPr="004D59BD" w:rsidRDefault="004D59BD" w:rsidP="004D59BD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both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D59BD">
                                <w:rPr>
                                  <w:sz w:val="24"/>
                                  <w:szCs w:val="24"/>
                                </w:rPr>
                                <w:t>Social Media Marketing and Advertising</w:t>
                              </w:r>
                            </w:p>
                            <w:p w14:paraId="52449CC2" w14:textId="77777777" w:rsidR="004D59BD" w:rsidRPr="004D59BD" w:rsidRDefault="004D59BD" w:rsidP="004D59BD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both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D59BD">
                                <w:rPr>
                                  <w:sz w:val="24"/>
                                  <w:szCs w:val="24"/>
                                </w:rPr>
                                <w:t>Content Marketing</w:t>
                              </w:r>
                            </w:p>
                            <w:p w14:paraId="2D3EA55B" w14:textId="77777777" w:rsidR="004D59BD" w:rsidRPr="004D59BD" w:rsidRDefault="004D59BD" w:rsidP="004D59BD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both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D59BD">
                                <w:rPr>
                                  <w:sz w:val="24"/>
                                  <w:szCs w:val="24"/>
                                </w:rPr>
                                <w:t>Email Marketing</w:t>
                              </w:r>
                            </w:p>
                            <w:p w14:paraId="575A5698" w14:textId="77777777" w:rsidR="004D59BD" w:rsidRPr="004D59BD" w:rsidRDefault="004D59BD" w:rsidP="004D59BD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both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D59BD">
                                <w:rPr>
                                  <w:sz w:val="24"/>
                                  <w:szCs w:val="24"/>
                                </w:rPr>
                                <w:t>Google Analytics and Marketing Analytics</w:t>
                              </w:r>
                            </w:p>
                            <w:p w14:paraId="3FB8EA72" w14:textId="77777777" w:rsidR="004D59BD" w:rsidRPr="004D59BD" w:rsidRDefault="004D59BD" w:rsidP="004D59BD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both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D59BD">
                                <w:rPr>
                                  <w:sz w:val="24"/>
                                  <w:szCs w:val="24"/>
                                </w:rPr>
                                <w:t>Marketing Automation</w:t>
                              </w:r>
                            </w:p>
                            <w:p w14:paraId="34070077" w14:textId="77777777" w:rsidR="004D59BD" w:rsidRPr="004D59BD" w:rsidRDefault="004D59BD" w:rsidP="004D59BD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both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D59BD">
                                <w:rPr>
                                  <w:sz w:val="24"/>
                                  <w:szCs w:val="24"/>
                                </w:rPr>
                                <w:t>A/B Testing and Conversion Rate Optimization</w:t>
                              </w:r>
                            </w:p>
                            <w:p w14:paraId="0BA9A209" w14:textId="77777777" w:rsidR="004D59BD" w:rsidRPr="004D59BD" w:rsidRDefault="004D59BD" w:rsidP="004D59BD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both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D59BD">
                                <w:rPr>
                                  <w:sz w:val="24"/>
                                  <w:szCs w:val="24"/>
                                </w:rPr>
                                <w:t>Creative Content Creation</w:t>
                              </w:r>
                            </w:p>
                            <w:p w14:paraId="09ADAC4A" w14:textId="05B9EDB8" w:rsidR="004D59BD" w:rsidRPr="004D59BD" w:rsidRDefault="004D59BD" w:rsidP="004D59BD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both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D59BD">
                                <w:rPr>
                                  <w:sz w:val="24"/>
                                  <w:szCs w:val="24"/>
                                </w:rPr>
                                <w:t>Branding and Campaign Developm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Straight Connector 40"/>
                        <wps:cNvCnPr/>
                        <wps:spPr>
                          <a:xfrm>
                            <a:off x="111957" y="718297"/>
                            <a:ext cx="457103" cy="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EA4860" id="Skills" o:spid="_x0000_s1026" style="position:absolute;margin-left:206.95pt;margin-top:512.75pt;width:324.05pt;height:235.2pt;z-index:251688960;mso-height-relative:margin" coordorigin="" coordsize="41154,298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9" o:spid="_x0000_s1027" type="#_x0000_t202" style="position:absolute;width:41154;height:298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<v:textbox>
                    <w:txbxContent>
                      <w:p w14:paraId="58E81911" w14:textId="1989DA62" w:rsidR="004D59BD" w:rsidRDefault="004D59BD" w:rsidP="00E34BE3">
                        <w:pPr>
                          <w:pStyle w:val="Heading1"/>
                        </w:pPr>
                        <w:r>
                          <w:t>Skills</w:t>
                        </w:r>
                      </w:p>
                      <w:p w14:paraId="5B168308" w14:textId="77777777" w:rsidR="004D59BD" w:rsidRDefault="004D59BD" w:rsidP="00E34BE3"/>
                      <w:p w14:paraId="62FDED2C" w14:textId="77777777" w:rsidR="004D59BD" w:rsidRPr="004D59BD" w:rsidRDefault="004D59BD" w:rsidP="004D59BD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4D59BD">
                          <w:rPr>
                            <w:sz w:val="24"/>
                            <w:szCs w:val="24"/>
                          </w:rPr>
                          <w:t>Search Engine Optimization (SEO)</w:t>
                        </w:r>
                      </w:p>
                      <w:p w14:paraId="4280A6C6" w14:textId="77777777" w:rsidR="004D59BD" w:rsidRPr="004D59BD" w:rsidRDefault="004D59BD" w:rsidP="004D59BD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4D59BD">
                          <w:rPr>
                            <w:sz w:val="24"/>
                            <w:szCs w:val="24"/>
                          </w:rPr>
                          <w:t>Search Engine Marketing (SEM)</w:t>
                        </w:r>
                      </w:p>
                      <w:p w14:paraId="5C8AC216" w14:textId="77777777" w:rsidR="004D59BD" w:rsidRPr="004D59BD" w:rsidRDefault="004D59BD" w:rsidP="004D59BD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4D59BD">
                          <w:rPr>
                            <w:sz w:val="24"/>
                            <w:szCs w:val="24"/>
                          </w:rPr>
                          <w:t>Social Media Marketing and Advertising</w:t>
                        </w:r>
                      </w:p>
                      <w:p w14:paraId="52449CC2" w14:textId="77777777" w:rsidR="004D59BD" w:rsidRPr="004D59BD" w:rsidRDefault="004D59BD" w:rsidP="004D59BD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4D59BD">
                          <w:rPr>
                            <w:sz w:val="24"/>
                            <w:szCs w:val="24"/>
                          </w:rPr>
                          <w:t>Content Marketing</w:t>
                        </w:r>
                      </w:p>
                      <w:p w14:paraId="2D3EA55B" w14:textId="77777777" w:rsidR="004D59BD" w:rsidRPr="004D59BD" w:rsidRDefault="004D59BD" w:rsidP="004D59BD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4D59BD">
                          <w:rPr>
                            <w:sz w:val="24"/>
                            <w:szCs w:val="24"/>
                          </w:rPr>
                          <w:t>Email Marketing</w:t>
                        </w:r>
                      </w:p>
                      <w:p w14:paraId="575A5698" w14:textId="77777777" w:rsidR="004D59BD" w:rsidRPr="004D59BD" w:rsidRDefault="004D59BD" w:rsidP="004D59BD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4D59BD">
                          <w:rPr>
                            <w:sz w:val="24"/>
                            <w:szCs w:val="24"/>
                          </w:rPr>
                          <w:t>Google Analytics and Marketing Analytics</w:t>
                        </w:r>
                      </w:p>
                      <w:p w14:paraId="3FB8EA72" w14:textId="77777777" w:rsidR="004D59BD" w:rsidRPr="004D59BD" w:rsidRDefault="004D59BD" w:rsidP="004D59BD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4D59BD">
                          <w:rPr>
                            <w:sz w:val="24"/>
                            <w:szCs w:val="24"/>
                          </w:rPr>
                          <w:t>Marketing Automation</w:t>
                        </w:r>
                      </w:p>
                      <w:p w14:paraId="34070077" w14:textId="77777777" w:rsidR="004D59BD" w:rsidRPr="004D59BD" w:rsidRDefault="004D59BD" w:rsidP="004D59BD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4D59BD">
                          <w:rPr>
                            <w:sz w:val="24"/>
                            <w:szCs w:val="24"/>
                          </w:rPr>
                          <w:t>A/B Testing and Conversion Rate Optimization</w:t>
                        </w:r>
                      </w:p>
                      <w:p w14:paraId="0BA9A209" w14:textId="77777777" w:rsidR="004D59BD" w:rsidRPr="004D59BD" w:rsidRDefault="004D59BD" w:rsidP="004D59BD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4D59BD">
                          <w:rPr>
                            <w:sz w:val="24"/>
                            <w:szCs w:val="24"/>
                          </w:rPr>
                          <w:t>Creative Content Creation</w:t>
                        </w:r>
                      </w:p>
                      <w:p w14:paraId="09ADAC4A" w14:textId="05B9EDB8" w:rsidR="004D59BD" w:rsidRPr="004D59BD" w:rsidRDefault="004D59BD" w:rsidP="004D59BD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4D59BD">
                          <w:rPr>
                            <w:sz w:val="24"/>
                            <w:szCs w:val="24"/>
                          </w:rPr>
                          <w:t>Branding and Campaign Development</w:t>
                        </w:r>
                      </w:p>
                    </w:txbxContent>
                  </v:textbox>
                </v:shape>
                <v:line id="Straight Connector 40" o:spid="_x0000_s1028" style="position:absolute;visibility:visible;mso-wrap-style:square" from="1119,7182" to="5690,71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" strokecolor="#99cb38 [3204]" strokeweight="2.25pt">
                  <v:stroke endcap="round"/>
                </v:line>
              </v:group>
            </w:pict>
          </mc:Fallback>
        </mc:AlternateContent>
      </w:r>
      <w:r w:rsidR="00873F77"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7830C3BB" wp14:editId="60D082E8">
                <wp:simplePos x="0" y="0"/>
                <wp:positionH relativeFrom="column">
                  <wp:posOffset>2628265</wp:posOffset>
                </wp:positionH>
                <wp:positionV relativeFrom="paragraph">
                  <wp:posOffset>3016250</wp:posOffset>
                </wp:positionV>
                <wp:extent cx="4115411" cy="3418609"/>
                <wp:effectExtent l="0" t="0" r="0" b="0"/>
                <wp:wrapNone/>
                <wp:docPr id="15" name="Experienc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15411" cy="3418609"/>
                          <a:chOff x="0" y="0"/>
                          <a:chExt cx="4115411" cy="3418609"/>
                        </a:xfrm>
                      </wpg:grpSpPr>
                      <wpg:grpSp>
                        <wpg:cNvPr id="5" name="Profile"/>
                        <wpg:cNvGrpSpPr/>
                        <wpg:grpSpPr>
                          <a:xfrm>
                            <a:off x="0" y="0"/>
                            <a:ext cx="4115411" cy="889546"/>
                            <a:chOff x="0" y="1"/>
                            <a:chExt cx="4115411" cy="889546"/>
                          </a:xfrm>
                        </wpg:grpSpPr>
                        <wps:wsp>
                          <wps:cNvPr id="6" name="Text Box 6"/>
                          <wps:cNvSpPr txBox="1"/>
                          <wps:spPr>
                            <a:xfrm>
                              <a:off x="0" y="1"/>
                              <a:ext cx="4115411" cy="88954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9A784CB" w14:textId="7BEFDD84" w:rsidR="00024214" w:rsidRDefault="00024214" w:rsidP="00E34BE3">
                                <w:pPr>
                                  <w:pStyle w:val="Heading1"/>
                                </w:pPr>
                                <w:r>
                                  <w:t>Experience</w:t>
                                </w:r>
                              </w:p>
                              <w:p w14:paraId="2A9E4D71" w14:textId="77777777" w:rsidR="00024214" w:rsidRDefault="00024214" w:rsidP="00E34BE3"/>
                              <w:p w14:paraId="160DBEE5" w14:textId="3C11FCA0" w:rsidR="00024214" w:rsidRPr="00E34BE3" w:rsidRDefault="00024214" w:rsidP="00E34BE3">
                                <w:pPr>
                                  <w:jc w:val="both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Straight Connector 8"/>
                          <wps:cNvCnPr/>
                          <wps:spPr>
                            <a:xfrm>
                              <a:off x="111957" y="718297"/>
                              <a:ext cx="457103" cy="0"/>
                            </a:xfrm>
                            <a:prstGeom prst="line">
                              <a:avLst/>
                            </a:prstGeom>
                            <a:ln w="2857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" name="Text Box 9"/>
                        <wps:cNvSpPr txBox="1"/>
                        <wps:spPr>
                          <a:xfrm>
                            <a:off x="0" y="821493"/>
                            <a:ext cx="1600811" cy="9226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6B1818" w14:textId="724EEA3A" w:rsidR="00024214" w:rsidRDefault="00024214">
                              <w:r w:rsidRPr="00024214">
                                <w:t xml:space="preserve">Jan 2019 </w:t>
                              </w:r>
                              <w:r>
                                <w:t>–</w:t>
                              </w:r>
                              <w:r w:rsidRPr="00024214">
                                <w:t xml:space="preserve"> Present</w:t>
                              </w:r>
                            </w:p>
                            <w:p w14:paraId="1D0194DB" w14:textId="587CA87B" w:rsidR="00024214" w:rsidRPr="00024214" w:rsidRDefault="00024214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024214">
                                <w:rPr>
                                  <w:i/>
                                  <w:iCs/>
                                </w:rPr>
                                <w:t>Prime Digital Solutions, New Delh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1716333" y="821493"/>
                            <a:ext cx="2398395" cy="1257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9635D54" w14:textId="77777777" w:rsidR="00024214" w:rsidRPr="00024214" w:rsidRDefault="00024214" w:rsidP="00024214">
                              <w:pPr>
                                <w:rPr>
                                  <w:b/>
                                  <w:bCs/>
                                </w:rPr>
                              </w:pPr>
                              <w:r w:rsidRPr="00024214">
                                <w:rPr>
                                  <w:b/>
                                  <w:bCs/>
                                </w:rPr>
                                <w:t xml:space="preserve">Digital Marketing Manager </w:t>
                              </w:r>
                            </w:p>
                            <w:p w14:paraId="1392C04C" w14:textId="04004054" w:rsidR="00024214" w:rsidRPr="00024214" w:rsidRDefault="00024214" w:rsidP="00024214">
                              <w:pPr>
                                <w:jc w:val="both"/>
                                <w:rPr>
                                  <w:i/>
                                  <w:iCs/>
                                </w:rPr>
                              </w:pPr>
                              <w:r>
                                <w:t>Orchestrated strategies for 30% traffic growth and 5:1 ROAS through Google Ads and social campaigns. Boosted organic search rankings by 40%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0" y="2161309"/>
                            <a:ext cx="1600200" cy="9226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6C0F2D" w14:textId="77777777" w:rsidR="00873F77" w:rsidRDefault="00873F77">
                              <w:r w:rsidRPr="00873F77">
                                <w:t>Jul 2016 - Dec 2018</w:t>
                              </w:r>
                            </w:p>
                            <w:p w14:paraId="6636FA93" w14:textId="7E8F0E08" w:rsidR="00024214" w:rsidRPr="00873F77" w:rsidRDefault="00873F7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873F77">
                                <w:rPr>
                                  <w:i/>
                                  <w:iCs/>
                                </w:rPr>
                                <w:t>Innovative Tech Solutions, Gurga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716333" y="2161309"/>
                            <a:ext cx="2398395" cy="1257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516D326" w14:textId="77777777" w:rsidR="00873F77" w:rsidRPr="00873F77" w:rsidRDefault="00873F77" w:rsidP="00873F77">
                              <w:pPr>
                                <w:jc w:val="both"/>
                                <w:rPr>
                                  <w:b/>
                                  <w:bCs/>
                                </w:rPr>
                              </w:pPr>
                              <w:r w:rsidRPr="00873F77">
                                <w:rPr>
                                  <w:b/>
                                  <w:bCs/>
                                </w:rPr>
                                <w:t>Digital Marketing Specialist</w:t>
                              </w:r>
                            </w:p>
                            <w:p w14:paraId="06B26BD9" w14:textId="67AF4560" w:rsidR="00024214" w:rsidRPr="00873F77" w:rsidRDefault="00873F77" w:rsidP="00873F77">
                              <w:pPr>
                                <w:jc w:val="both"/>
                                <w:rPr>
                                  <w:i/>
                                  <w:iCs/>
                                </w:rPr>
                              </w:pPr>
                              <w:r w:rsidRPr="00873F77">
                                <w:t>Led 50% website traffic increase, managed social channels with 30% growth, and optimized email campaigns with 25% higher open rate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30C3BB" id="Experience" o:spid="_x0000_s1029" style="position:absolute;margin-left:206.95pt;margin-top:237.5pt;width:324.05pt;height:269.2pt;z-index:251686912" coordsize="41154,341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">
                <v:group id="_x0000_s1030" style="position:absolute;width:41154;height:8895" coordorigin="" coordsize="41154,8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Text Box 6" o:spid="_x0000_s1031" type="#_x0000_t202" style="position:absolute;width:41154;height:88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  <v:textbox>
                      <w:txbxContent>
                        <w:p w14:paraId="79A784CB" w14:textId="7BEFDD84" w:rsidR="00024214" w:rsidRDefault="00024214" w:rsidP="00E34BE3">
                          <w:pPr>
                            <w:pStyle w:val="Heading1"/>
                          </w:pPr>
                          <w:r>
                            <w:t>Experience</w:t>
                          </w:r>
                        </w:p>
                        <w:p w14:paraId="2A9E4D71" w14:textId="77777777" w:rsidR="00024214" w:rsidRDefault="00024214" w:rsidP="00E34BE3"/>
                        <w:p w14:paraId="160DBEE5" w14:textId="3C11FCA0" w:rsidR="00024214" w:rsidRPr="00E34BE3" w:rsidRDefault="00024214" w:rsidP="00E34BE3">
                          <w:pPr>
                            <w:jc w:val="both"/>
                          </w:pPr>
                        </w:p>
                      </w:txbxContent>
                    </v:textbox>
                  </v:shape>
                  <v:line id="Straight Connector 8" o:spid="_x0000_s1032" style="position:absolute;visibility:visible;mso-wrap-style:square" from="1119,7182" to="5690,71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" strokecolor="#99cb38 [3204]" strokeweight="2.25pt">
                    <v:stroke endcap="round"/>
                  </v:line>
                </v:group>
                <v:shape id="Text Box 9" o:spid="_x0000_s1033" type="#_x0000_t202" style="position:absolute;top:8214;width:16008;height:92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14:paraId="086B1818" w14:textId="724EEA3A" w:rsidR="00024214" w:rsidRDefault="00024214">
                        <w:r w:rsidRPr="00024214">
                          <w:t xml:space="preserve">Jan 2019 </w:t>
                        </w:r>
                        <w:r>
                          <w:t>–</w:t>
                        </w:r>
                        <w:r w:rsidRPr="00024214">
                          <w:t xml:space="preserve"> Present</w:t>
                        </w:r>
                      </w:p>
                      <w:p w14:paraId="1D0194DB" w14:textId="587CA87B" w:rsidR="00024214" w:rsidRPr="00024214" w:rsidRDefault="00024214">
                        <w:pPr>
                          <w:rPr>
                            <w:i/>
                            <w:iCs/>
                          </w:rPr>
                        </w:pPr>
                        <w:r w:rsidRPr="00024214">
                          <w:rPr>
                            <w:i/>
                            <w:iCs/>
                          </w:rPr>
                          <w:t>Prime Digital Solutions, New Delhi</w:t>
                        </w:r>
                      </w:p>
                    </w:txbxContent>
                  </v:textbox>
                </v:shape>
                <v:shape id="Text Box 12" o:spid="_x0000_s1034" type="#_x0000_t202" style="position:absolute;left:17163;top:8214;width:23984;height:125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49635D54" w14:textId="77777777" w:rsidR="00024214" w:rsidRPr="00024214" w:rsidRDefault="00024214" w:rsidP="00024214">
                        <w:pPr>
                          <w:rPr>
                            <w:b/>
                            <w:bCs/>
                          </w:rPr>
                        </w:pPr>
                        <w:r w:rsidRPr="00024214">
                          <w:rPr>
                            <w:b/>
                            <w:bCs/>
                          </w:rPr>
                          <w:t xml:space="preserve">Digital Marketing Manager </w:t>
                        </w:r>
                      </w:p>
                      <w:p w14:paraId="1392C04C" w14:textId="04004054" w:rsidR="00024214" w:rsidRPr="00024214" w:rsidRDefault="00024214" w:rsidP="00024214">
                        <w:pPr>
                          <w:jc w:val="both"/>
                          <w:rPr>
                            <w:i/>
                            <w:iCs/>
                          </w:rPr>
                        </w:pPr>
                        <w:r>
                          <w:t>Orchestrated strategies for 30% traffic growth and 5:1 ROAS through Google Ads and social campaigns. Boosted organic search rankings by 40%.</w:t>
                        </w:r>
                      </w:p>
                    </w:txbxContent>
                  </v:textbox>
                </v:shape>
                <v:shape id="Text Box 13" o:spid="_x0000_s1035" type="#_x0000_t202" style="position:absolute;top:21613;width:16002;height:9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5A6C0F2D" w14:textId="77777777" w:rsidR="00873F77" w:rsidRDefault="00873F77">
                        <w:r w:rsidRPr="00873F77">
                          <w:t>Jul 2016 - Dec 2018</w:t>
                        </w:r>
                      </w:p>
                      <w:p w14:paraId="6636FA93" w14:textId="7E8F0E08" w:rsidR="00024214" w:rsidRPr="00873F77" w:rsidRDefault="00873F77">
                        <w:pPr>
                          <w:rPr>
                            <w:i/>
                            <w:iCs/>
                          </w:rPr>
                        </w:pPr>
                        <w:r w:rsidRPr="00873F77">
                          <w:rPr>
                            <w:i/>
                            <w:iCs/>
                          </w:rPr>
                          <w:t>Innovative Tech Solutions, Gurgaon</w:t>
                        </w:r>
                      </w:p>
                    </w:txbxContent>
                  </v:textbox>
                </v:shape>
                <v:shape id="Text Box 14" o:spid="_x0000_s1036" type="#_x0000_t202" style="position:absolute;left:17163;top:21613;width:23984;height:125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14:paraId="5516D326" w14:textId="77777777" w:rsidR="00873F77" w:rsidRPr="00873F77" w:rsidRDefault="00873F77" w:rsidP="00873F77">
                        <w:pPr>
                          <w:jc w:val="both"/>
                          <w:rPr>
                            <w:b/>
                            <w:bCs/>
                          </w:rPr>
                        </w:pPr>
                        <w:r w:rsidRPr="00873F77">
                          <w:rPr>
                            <w:b/>
                            <w:bCs/>
                          </w:rPr>
                          <w:t>Digital Marketing Specialist</w:t>
                        </w:r>
                      </w:p>
                      <w:p w14:paraId="06B26BD9" w14:textId="67AF4560" w:rsidR="00024214" w:rsidRPr="00873F77" w:rsidRDefault="00873F77" w:rsidP="00873F77">
                        <w:pPr>
                          <w:jc w:val="both"/>
                          <w:rPr>
                            <w:i/>
                            <w:iCs/>
                          </w:rPr>
                        </w:pPr>
                        <w:r w:rsidRPr="00873F77">
                          <w:t>Led 50% website traffic increase, managed social channels with 30% growth, and optimized email campaigns with 25% higher open rates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34BE3"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677D87ED" wp14:editId="4EA5A082">
                <wp:simplePos x="0" y="0"/>
                <wp:positionH relativeFrom="column">
                  <wp:posOffset>2628265</wp:posOffset>
                </wp:positionH>
                <wp:positionV relativeFrom="paragraph">
                  <wp:posOffset>1104900</wp:posOffset>
                </wp:positionV>
                <wp:extent cx="4115411" cy="1826966"/>
                <wp:effectExtent l="0" t="0" r="0" b="1905"/>
                <wp:wrapNone/>
                <wp:docPr id="58" name="Profil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15411" cy="1826966"/>
                          <a:chOff x="0" y="0"/>
                          <a:chExt cx="4115411" cy="1826966"/>
                        </a:xfrm>
                      </wpg:grpSpPr>
                      <wps:wsp>
                        <wps:cNvPr id="56" name="Text Box 56"/>
                        <wps:cNvSpPr txBox="1"/>
                        <wps:spPr>
                          <a:xfrm>
                            <a:off x="0" y="0"/>
                            <a:ext cx="4115411" cy="182696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61E9B7E" w14:textId="58203170" w:rsidR="00E34BE3" w:rsidRDefault="00E34BE3" w:rsidP="00E34BE3">
                              <w:pPr>
                                <w:pStyle w:val="Heading1"/>
                              </w:pPr>
                              <w:r>
                                <w:t>Profile</w:t>
                              </w:r>
                            </w:p>
                            <w:p w14:paraId="661568DB" w14:textId="0C7D2603" w:rsidR="00E34BE3" w:rsidRDefault="00E34BE3" w:rsidP="00E34BE3"/>
                            <w:p w14:paraId="38280713" w14:textId="64291C37" w:rsidR="00E34BE3" w:rsidRPr="00E34BE3" w:rsidRDefault="00E34BE3" w:rsidP="00E34BE3">
                              <w:pPr>
                                <w:jc w:val="both"/>
                              </w:pPr>
                              <w:r w:rsidRPr="00E34BE3">
                                <w:t>Experienced and result-driven Digital Marketer with expertise in SEO, SEM, social media, content, and email marketing. Skilled in data-driven optimizations, creative engagement, and building brand visibility. Committed to staying updated with the latest trends and technologie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Straight Connector 57"/>
                        <wps:cNvCnPr/>
                        <wps:spPr>
                          <a:xfrm>
                            <a:off x="111957" y="718297"/>
                            <a:ext cx="457103" cy="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7D87ED" id="Profile" o:spid="_x0000_s1037" style="position:absolute;margin-left:206.95pt;margin-top:87pt;width:324.05pt;height:143.85pt;z-index:251677696;mso-height-relative:margin" coordsize="41154,18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">
                <v:shape id="Text Box 56" o:spid="_x0000_s1038" type="#_x0000_t202" style="position:absolute;width:41154;height:18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J6g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sBb9f4g+QxQ8AAAD//wMAUEsBAi0AFAAGAAgAAAAhANvh9svuAAAAhQEAABMAAAAAAAAA&#10;AAAAAAAAAAAAAFtDb250ZW50X1R5cGVzXS54bWxQSwECLQAUAAYACAAAACEAWvQsW78AAAAVAQAA&#10;CwAAAAAAAAAAAAAAAAAfAQAAX3JlbHMvLnJlbHNQSwECLQAUAAYACAAAACEAotieoMYAAADbAAAA&#10;DwAAAAAAAAAAAAAAAAAHAgAAZHJzL2Rvd25yZXYueG1sUEsFBgAAAAADAAMAtwAAAPoCAAAAAA==&#10;" filled="f" stroked="f" strokeweight=".5pt">
                  <v:textbox>
                    <w:txbxContent>
                      <w:p w14:paraId="761E9B7E" w14:textId="58203170" w:rsidR="00E34BE3" w:rsidRDefault="00E34BE3" w:rsidP="00E34BE3">
                        <w:pPr>
                          <w:pStyle w:val="Heading1"/>
                        </w:pPr>
                        <w:r>
                          <w:t>Profile</w:t>
                        </w:r>
                      </w:p>
                      <w:p w14:paraId="661568DB" w14:textId="0C7D2603" w:rsidR="00E34BE3" w:rsidRDefault="00E34BE3" w:rsidP="00E34BE3"/>
                      <w:p w14:paraId="38280713" w14:textId="64291C37" w:rsidR="00E34BE3" w:rsidRPr="00E34BE3" w:rsidRDefault="00E34BE3" w:rsidP="00E34BE3">
                        <w:pPr>
                          <w:jc w:val="both"/>
                        </w:pPr>
                        <w:r w:rsidRPr="00E34BE3">
                          <w:t>Experienced and result-driven Digital Marketer with expertise in SEO, SEM, social media, content, and email marketing. Skilled in data-driven optimizations, creative engagement, and building brand visibility. Committed to staying updated with the latest trends and technologies.</w:t>
                        </w:r>
                      </w:p>
                    </w:txbxContent>
                  </v:textbox>
                </v:shape>
                <v:line id="Straight Connector 57" o:spid="_x0000_s1039" style="position:absolute;visibility:visible;mso-wrap-style:square" from="1119,7182" to="5690,71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" strokecolor="#99cb38 [3204]" strokeweight="2.25pt">
                  <v:stroke endcap="round"/>
                </v:line>
              </v:group>
            </w:pict>
          </mc:Fallback>
        </mc:AlternateContent>
      </w:r>
      <w:r w:rsidR="00D76E24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370D93" wp14:editId="430B7810">
                <wp:simplePos x="0" y="0"/>
                <wp:positionH relativeFrom="column">
                  <wp:posOffset>2628900</wp:posOffset>
                </wp:positionH>
                <wp:positionV relativeFrom="paragraph">
                  <wp:posOffset>231775</wp:posOffset>
                </wp:positionV>
                <wp:extent cx="4000500" cy="796433"/>
                <wp:effectExtent l="0" t="0" r="0" b="3810"/>
                <wp:wrapNone/>
                <wp:docPr id="55" name="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0" cy="7964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33D3EE" w14:textId="04B0B551" w:rsidR="00D76E24" w:rsidRDefault="00D76E24" w:rsidP="00D76E24">
                            <w:pPr>
                              <w:pStyle w:val="Title"/>
                            </w:pPr>
                            <w:r>
                              <w:t>Sanjay Kumar</w:t>
                            </w:r>
                          </w:p>
                          <w:p w14:paraId="0A28986E" w14:textId="62AAF751" w:rsidR="00D76E24" w:rsidRDefault="00D76E24" w:rsidP="00D76E24">
                            <w:pPr>
                              <w:pStyle w:val="Subtitle"/>
                            </w:pPr>
                            <w:r>
                              <w:t>Digital Marke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370D93" id="Title" o:spid="_x0000_s1040" type="#_x0000_t202" style="position:absolute;margin-left:207pt;margin-top:18.25pt;width:315pt;height:62.7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" filled="f" stroked="f" strokeweight=".5pt">
                <v:textbox>
                  <w:txbxContent>
                    <w:p w14:paraId="4D33D3EE" w14:textId="04B0B551" w:rsidR="00D76E24" w:rsidRDefault="00D76E24" w:rsidP="00D76E24">
                      <w:pPr>
                        <w:pStyle w:val="Title"/>
                      </w:pPr>
                      <w:r>
                        <w:t>Sanjay Kumar</w:t>
                      </w:r>
                    </w:p>
                    <w:p w14:paraId="0A28986E" w14:textId="62AAF751" w:rsidR="00D76E24" w:rsidRDefault="00D76E24" w:rsidP="00D76E24">
                      <w:pPr>
                        <w:pStyle w:val="Subtitle"/>
                      </w:pPr>
                      <w:r>
                        <w:t>Digital Marketer</w:t>
                      </w:r>
                    </w:p>
                  </w:txbxContent>
                </v:textbox>
              </v:shape>
            </w:pict>
          </mc:Fallback>
        </mc:AlternateContent>
      </w:r>
      <w:r w:rsidR="00CC7E55"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B907D3A" wp14:editId="1AAF91A8">
                <wp:simplePos x="0" y="0"/>
                <wp:positionH relativeFrom="column">
                  <wp:posOffset>-114300</wp:posOffset>
                </wp:positionH>
                <wp:positionV relativeFrom="paragraph">
                  <wp:posOffset>7375525</wp:posOffset>
                </wp:positionV>
                <wp:extent cx="2224405" cy="2112010"/>
                <wp:effectExtent l="0" t="0" r="0" b="2540"/>
                <wp:wrapNone/>
                <wp:docPr id="52" name="Certification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4405" cy="2112010"/>
                          <a:chOff x="0" y="-1"/>
                          <a:chExt cx="2224405" cy="2112411"/>
                        </a:xfrm>
                      </wpg:grpSpPr>
                      <wps:wsp>
                        <wps:cNvPr id="53" name="Text Box 53"/>
                        <wps:cNvSpPr txBox="1"/>
                        <wps:spPr>
                          <a:xfrm>
                            <a:off x="0" y="-1"/>
                            <a:ext cx="2224405" cy="211241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FB97710" w14:textId="45BD65D1" w:rsidR="00CC7E55" w:rsidRDefault="00CC7E55" w:rsidP="005E156F">
                              <w:pPr>
                                <w:pStyle w:val="Heading1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>Certifications</w:t>
                              </w:r>
                            </w:p>
                            <w:p w14:paraId="49198272" w14:textId="77777777" w:rsidR="00CC7E55" w:rsidRDefault="00CC7E55" w:rsidP="00A067D1"/>
                            <w:p w14:paraId="20C670FE" w14:textId="77777777" w:rsidR="00CC7E55" w:rsidRPr="00CC7E55" w:rsidRDefault="00CC7E55" w:rsidP="00CC7E5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line="360" w:lineRule="auto"/>
                                <w:rPr>
                                  <w:color w:val="FFFFFF" w:themeColor="background1"/>
                                </w:rPr>
                              </w:pPr>
                              <w:r w:rsidRPr="00CC7E55">
                                <w:rPr>
                                  <w:color w:val="FFFFFF" w:themeColor="background1"/>
                                </w:rPr>
                                <w:t>Google Ads Certification</w:t>
                              </w:r>
                            </w:p>
                            <w:p w14:paraId="77E98235" w14:textId="77777777" w:rsidR="00CC7E55" w:rsidRPr="00CC7E55" w:rsidRDefault="00CC7E55" w:rsidP="00CC7E5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line="360" w:lineRule="auto"/>
                                <w:rPr>
                                  <w:color w:val="FFFFFF" w:themeColor="background1"/>
                                </w:rPr>
                              </w:pPr>
                              <w:r w:rsidRPr="00CC7E55">
                                <w:rPr>
                                  <w:color w:val="FFFFFF" w:themeColor="background1"/>
                                </w:rPr>
                                <w:t>HubSpot Inbound Marketing Certification</w:t>
                              </w:r>
                            </w:p>
                            <w:p w14:paraId="1035004A" w14:textId="54352576" w:rsidR="00CC7E55" w:rsidRPr="00CC7E55" w:rsidRDefault="00CC7E55" w:rsidP="00CC7E5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line="360" w:lineRule="auto"/>
                                <w:rPr>
                                  <w:color w:val="FFFFFF" w:themeColor="background1"/>
                                </w:rPr>
                              </w:pPr>
                              <w:r w:rsidRPr="00CC7E55">
                                <w:rPr>
                                  <w:color w:val="FFFFFF" w:themeColor="background1"/>
                                </w:rPr>
                                <w:t>Facebook Blueprint Citification</w:t>
                              </w:r>
                            </w:p>
                            <w:p w14:paraId="5C58BDC5" w14:textId="77777777" w:rsidR="00CC7E55" w:rsidRDefault="00CC7E55" w:rsidP="005E156F"/>
                            <w:p w14:paraId="537512D2" w14:textId="77777777" w:rsidR="00CC7E55" w:rsidRDefault="00CC7E55" w:rsidP="005E156F"/>
                            <w:p w14:paraId="4D5FDD7A" w14:textId="77777777" w:rsidR="00CC7E55" w:rsidRDefault="00CC7E55" w:rsidP="005E156F"/>
                            <w:p w14:paraId="71C06D54" w14:textId="77777777" w:rsidR="00CC7E55" w:rsidRDefault="00CC7E55" w:rsidP="005E156F"/>
                            <w:p w14:paraId="7E2F31D0" w14:textId="77777777" w:rsidR="00CC7E55" w:rsidRDefault="00CC7E55" w:rsidP="005E156F"/>
                            <w:p w14:paraId="7396F3F7" w14:textId="77777777" w:rsidR="00CC7E55" w:rsidRDefault="00CC7E55" w:rsidP="005E156F"/>
                            <w:p w14:paraId="011A513B" w14:textId="77777777" w:rsidR="00CC7E55" w:rsidRPr="005E156F" w:rsidRDefault="00CC7E55" w:rsidP="005E156F"/>
                            <w:p w14:paraId="69AAF9B5" w14:textId="77777777" w:rsidR="00CC7E55" w:rsidRPr="005E156F" w:rsidRDefault="00CC7E55" w:rsidP="005E156F"/>
                            <w:p w14:paraId="5F3A7436" w14:textId="77777777" w:rsidR="00CC7E55" w:rsidRPr="005E156F" w:rsidRDefault="00CC7E55" w:rsidP="005E156F"/>
                            <w:p w14:paraId="608930A7" w14:textId="77777777" w:rsidR="00CC7E55" w:rsidRPr="00E02446" w:rsidRDefault="00CC7E55" w:rsidP="00E02446"/>
                            <w:p w14:paraId="0A1C6C3C" w14:textId="77777777" w:rsidR="00CC7E55" w:rsidRDefault="00CC7E55" w:rsidP="00EA1FBC"/>
                            <w:p w14:paraId="7F70ED0B" w14:textId="77777777" w:rsidR="00CC7E55" w:rsidRPr="00EA1FBC" w:rsidRDefault="00CC7E55" w:rsidP="00EA1FBC"/>
                            <w:p w14:paraId="2A42C87E" w14:textId="77777777" w:rsidR="00CC7E55" w:rsidRPr="00EA1FBC" w:rsidRDefault="00CC7E55" w:rsidP="00EA1FB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Straight Connector 54"/>
                        <wps:cNvCnPr/>
                        <wps:spPr>
                          <a:xfrm>
                            <a:off x="116847" y="737857"/>
                            <a:ext cx="457200" cy="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907D3A" id="Certifications" o:spid="_x0000_s1041" style="position:absolute;margin-left:-9pt;margin-top:580.75pt;width:175.15pt;height:166.3pt;z-index:251672576;mso-height-relative:margin" coordorigin="" coordsize="22244,21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">
                <v:shape id="Text Box 53" o:spid="_x0000_s1042" type="#_x0000_t202" style="position:absolute;width:22244;height:21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z04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Cyrz04xQAAANsAAAAP&#10;AAAAAAAAAAAAAAAAAAcCAABkcnMvZG93bnJldi54bWxQSwUGAAAAAAMAAwC3AAAA+QIAAAAA&#10;" filled="f" stroked="f" strokeweight=".5pt">
                  <v:textbox>
                    <w:txbxContent>
                      <w:p w14:paraId="3FB97710" w14:textId="45BD65D1" w:rsidR="00CC7E55" w:rsidRDefault="00CC7E55" w:rsidP="005E156F">
                        <w:pPr>
                          <w:pStyle w:val="Heading1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Certifications</w:t>
                        </w:r>
                      </w:p>
                      <w:p w14:paraId="49198272" w14:textId="77777777" w:rsidR="00CC7E55" w:rsidRDefault="00CC7E55" w:rsidP="00A067D1"/>
                      <w:p w14:paraId="20C670FE" w14:textId="77777777" w:rsidR="00CC7E55" w:rsidRPr="00CC7E55" w:rsidRDefault="00CC7E55" w:rsidP="00CC7E55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line="360" w:lineRule="auto"/>
                          <w:rPr>
                            <w:color w:val="FFFFFF" w:themeColor="background1"/>
                          </w:rPr>
                        </w:pPr>
                        <w:r w:rsidRPr="00CC7E55">
                          <w:rPr>
                            <w:color w:val="FFFFFF" w:themeColor="background1"/>
                          </w:rPr>
                          <w:t>Google Ads Certification</w:t>
                        </w:r>
                      </w:p>
                      <w:p w14:paraId="77E98235" w14:textId="77777777" w:rsidR="00CC7E55" w:rsidRPr="00CC7E55" w:rsidRDefault="00CC7E55" w:rsidP="00CC7E55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line="360" w:lineRule="auto"/>
                          <w:rPr>
                            <w:color w:val="FFFFFF" w:themeColor="background1"/>
                          </w:rPr>
                        </w:pPr>
                        <w:r w:rsidRPr="00CC7E55">
                          <w:rPr>
                            <w:color w:val="FFFFFF" w:themeColor="background1"/>
                          </w:rPr>
                          <w:t>HubSpot Inbound Marketing Certification</w:t>
                        </w:r>
                      </w:p>
                      <w:p w14:paraId="1035004A" w14:textId="54352576" w:rsidR="00CC7E55" w:rsidRPr="00CC7E55" w:rsidRDefault="00CC7E55" w:rsidP="00CC7E55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line="360" w:lineRule="auto"/>
                          <w:rPr>
                            <w:color w:val="FFFFFF" w:themeColor="background1"/>
                          </w:rPr>
                        </w:pPr>
                        <w:r w:rsidRPr="00CC7E55">
                          <w:rPr>
                            <w:color w:val="FFFFFF" w:themeColor="background1"/>
                          </w:rPr>
                          <w:t>Facebook Blueprint Citification</w:t>
                        </w:r>
                      </w:p>
                      <w:p w14:paraId="5C58BDC5" w14:textId="77777777" w:rsidR="00CC7E55" w:rsidRDefault="00CC7E55" w:rsidP="005E156F"/>
                      <w:p w14:paraId="537512D2" w14:textId="77777777" w:rsidR="00CC7E55" w:rsidRDefault="00CC7E55" w:rsidP="005E156F"/>
                      <w:p w14:paraId="4D5FDD7A" w14:textId="77777777" w:rsidR="00CC7E55" w:rsidRDefault="00CC7E55" w:rsidP="005E156F"/>
                      <w:p w14:paraId="71C06D54" w14:textId="77777777" w:rsidR="00CC7E55" w:rsidRDefault="00CC7E55" w:rsidP="005E156F"/>
                      <w:p w14:paraId="7E2F31D0" w14:textId="77777777" w:rsidR="00CC7E55" w:rsidRDefault="00CC7E55" w:rsidP="005E156F"/>
                      <w:p w14:paraId="7396F3F7" w14:textId="77777777" w:rsidR="00CC7E55" w:rsidRDefault="00CC7E55" w:rsidP="005E156F"/>
                      <w:p w14:paraId="011A513B" w14:textId="77777777" w:rsidR="00CC7E55" w:rsidRPr="005E156F" w:rsidRDefault="00CC7E55" w:rsidP="005E156F"/>
                      <w:p w14:paraId="69AAF9B5" w14:textId="77777777" w:rsidR="00CC7E55" w:rsidRPr="005E156F" w:rsidRDefault="00CC7E55" w:rsidP="005E156F"/>
                      <w:p w14:paraId="5F3A7436" w14:textId="77777777" w:rsidR="00CC7E55" w:rsidRPr="005E156F" w:rsidRDefault="00CC7E55" w:rsidP="005E156F"/>
                      <w:p w14:paraId="608930A7" w14:textId="77777777" w:rsidR="00CC7E55" w:rsidRPr="00E02446" w:rsidRDefault="00CC7E55" w:rsidP="00E02446"/>
                      <w:p w14:paraId="0A1C6C3C" w14:textId="77777777" w:rsidR="00CC7E55" w:rsidRDefault="00CC7E55" w:rsidP="00EA1FBC"/>
                      <w:p w14:paraId="7F70ED0B" w14:textId="77777777" w:rsidR="00CC7E55" w:rsidRPr="00EA1FBC" w:rsidRDefault="00CC7E55" w:rsidP="00EA1FBC"/>
                      <w:p w14:paraId="2A42C87E" w14:textId="77777777" w:rsidR="00CC7E55" w:rsidRPr="00EA1FBC" w:rsidRDefault="00CC7E55" w:rsidP="00EA1FBC"/>
                    </w:txbxContent>
                  </v:textbox>
                </v:shape>
                <v:line id="Straight Connector 54" o:spid="_x0000_s1043" style="position:absolute;visibility:visible;mso-wrap-style:square" from="1168,7378" to="5740,73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" strokecolor="#99cb38 [3204]" strokeweight="2.25pt">
                  <v:stroke endcap="round"/>
                </v:line>
              </v:group>
            </w:pict>
          </mc:Fallback>
        </mc:AlternateContent>
      </w:r>
      <w:r w:rsidR="00CC7E55">
        <w:rPr>
          <w:noProof/>
        </w:rPr>
        <w:drawing>
          <wp:anchor distT="0" distB="0" distL="114300" distR="114300" simplePos="0" relativeHeight="251654144" behindDoc="0" locked="0" layoutInCell="1" allowOverlap="1" wp14:anchorId="749779D2" wp14:editId="1FD2ACF4">
            <wp:simplePos x="0" y="0"/>
            <wp:positionH relativeFrom="column">
              <wp:posOffset>0</wp:posOffset>
            </wp:positionH>
            <wp:positionV relativeFrom="paragraph">
              <wp:posOffset>229870</wp:posOffset>
            </wp:positionV>
            <wp:extent cx="1828800" cy="1828800"/>
            <wp:effectExtent l="0" t="0" r="0" b="0"/>
            <wp:wrapNone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1828800" cy="1828800"/>
                    </a:xfrm>
                    <a:prstGeom prst="ellipse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67D1"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56F402CD" wp14:editId="6E70087D">
                <wp:simplePos x="0" y="0"/>
                <wp:positionH relativeFrom="column">
                  <wp:posOffset>-114300</wp:posOffset>
                </wp:positionH>
                <wp:positionV relativeFrom="paragraph">
                  <wp:posOffset>4933950</wp:posOffset>
                </wp:positionV>
                <wp:extent cx="2224405" cy="2009140"/>
                <wp:effectExtent l="0" t="0" r="0" b="0"/>
                <wp:wrapNone/>
                <wp:docPr id="36" name="Educatio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4405" cy="2009140"/>
                          <a:chOff x="0" y="0"/>
                          <a:chExt cx="2224405" cy="2009140"/>
                        </a:xfrm>
                      </wpg:grpSpPr>
                      <wps:wsp>
                        <wps:cNvPr id="33" name="Text Box 33"/>
                        <wps:cNvSpPr txBox="1"/>
                        <wps:spPr>
                          <a:xfrm>
                            <a:off x="0" y="0"/>
                            <a:ext cx="2224405" cy="20091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D146A07" w14:textId="2BB25FA5" w:rsidR="00B80726" w:rsidRDefault="00A067D1" w:rsidP="005E156F">
                              <w:pPr>
                                <w:pStyle w:val="Heading1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>Education</w:t>
                              </w:r>
                            </w:p>
                            <w:p w14:paraId="750C065E" w14:textId="695D44A6" w:rsidR="00A067D1" w:rsidRDefault="00A067D1" w:rsidP="00A067D1"/>
                            <w:p w14:paraId="5E4C3751" w14:textId="77777777" w:rsidR="00A067D1" w:rsidRPr="00A067D1" w:rsidRDefault="00A067D1" w:rsidP="00A067D1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A067D1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Bachelor of Business Administration (BBA) in Marketing </w:t>
                              </w:r>
                            </w:p>
                            <w:p w14:paraId="2CF318A3" w14:textId="77777777" w:rsidR="00A067D1" w:rsidRPr="00A067D1" w:rsidRDefault="00A067D1" w:rsidP="00A067D1">
                              <w:pPr>
                                <w:spacing w:after="0"/>
                                <w:rPr>
                                  <w:i/>
                                  <w:iCs/>
                                  <w:color w:val="FFFFFF" w:themeColor="background1"/>
                                </w:rPr>
                              </w:pPr>
                              <w:r w:rsidRPr="00A067D1">
                                <w:rPr>
                                  <w:i/>
                                  <w:iCs/>
                                  <w:color w:val="FFFFFF" w:themeColor="background1"/>
                                </w:rPr>
                                <w:t>Delhi University, New Delhi</w:t>
                              </w:r>
                            </w:p>
                            <w:p w14:paraId="3A1F81ED" w14:textId="0504E283" w:rsidR="00A067D1" w:rsidRPr="00A067D1" w:rsidRDefault="00A067D1" w:rsidP="00A067D1">
                              <w:pPr>
                                <w:spacing w:after="0"/>
                                <w:rPr>
                                  <w:color w:val="FFFFFF" w:themeColor="background1"/>
                                </w:rPr>
                              </w:pPr>
                              <w:r w:rsidRPr="00A067D1">
                                <w:rPr>
                                  <w:color w:val="FFFFFF" w:themeColor="background1"/>
                                </w:rPr>
                                <w:t>2016</w:t>
                              </w:r>
                            </w:p>
                            <w:p w14:paraId="73347DE2" w14:textId="77777777" w:rsidR="00B80726" w:rsidRDefault="00B80726" w:rsidP="005E156F"/>
                            <w:p w14:paraId="3FCE4428" w14:textId="77777777" w:rsidR="00B80726" w:rsidRDefault="00B80726" w:rsidP="005E156F"/>
                            <w:p w14:paraId="67199283" w14:textId="77777777" w:rsidR="00B80726" w:rsidRDefault="00B80726" w:rsidP="005E156F"/>
                            <w:p w14:paraId="5B169F94" w14:textId="77777777" w:rsidR="00B80726" w:rsidRDefault="00B80726" w:rsidP="005E156F"/>
                            <w:p w14:paraId="0DF4D180" w14:textId="77777777" w:rsidR="00B80726" w:rsidRDefault="00B80726" w:rsidP="005E156F"/>
                            <w:p w14:paraId="0415E216" w14:textId="77777777" w:rsidR="00B80726" w:rsidRDefault="00B80726" w:rsidP="005E156F"/>
                            <w:p w14:paraId="568F1D83" w14:textId="77777777" w:rsidR="00B80726" w:rsidRDefault="00B80726" w:rsidP="005E156F"/>
                            <w:p w14:paraId="4B6C1B48" w14:textId="77777777" w:rsidR="00B80726" w:rsidRPr="005E156F" w:rsidRDefault="00B80726" w:rsidP="005E156F"/>
                            <w:p w14:paraId="0D5F7A31" w14:textId="77777777" w:rsidR="00B80726" w:rsidRPr="005E156F" w:rsidRDefault="00B80726" w:rsidP="005E156F"/>
                            <w:p w14:paraId="22DF65E5" w14:textId="77777777" w:rsidR="00B80726" w:rsidRPr="005E156F" w:rsidRDefault="00B80726" w:rsidP="005E156F"/>
                            <w:p w14:paraId="6F54CF97" w14:textId="77777777" w:rsidR="00B80726" w:rsidRPr="00E02446" w:rsidRDefault="00B80726" w:rsidP="00E02446"/>
                            <w:p w14:paraId="23ACC60C" w14:textId="77777777" w:rsidR="00B80726" w:rsidRDefault="00B80726" w:rsidP="00EA1FBC"/>
                            <w:p w14:paraId="36368D4E" w14:textId="77777777" w:rsidR="00B80726" w:rsidRPr="00EA1FBC" w:rsidRDefault="00B80726" w:rsidP="00EA1FBC"/>
                            <w:p w14:paraId="65D7C618" w14:textId="77777777" w:rsidR="00B80726" w:rsidRPr="00EA1FBC" w:rsidRDefault="00B80726" w:rsidP="00EA1FB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Straight Connector 34"/>
                        <wps:cNvCnPr/>
                        <wps:spPr>
                          <a:xfrm>
                            <a:off x="116847" y="737857"/>
                            <a:ext cx="457200" cy="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F402CD" id="Education" o:spid="_x0000_s1044" style="position:absolute;margin-left:-9pt;margin-top:388.5pt;width:175.15pt;height:158.2pt;z-index:251670528" coordsize="22244,200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">
                <v:shape id="Text Box 33" o:spid="_x0000_s1045" type="#_x0000_t202" style="position:absolute;width:22244;height:200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<v:textbox>
                    <w:txbxContent>
                      <w:p w14:paraId="5D146A07" w14:textId="2BB25FA5" w:rsidR="00B80726" w:rsidRDefault="00A067D1" w:rsidP="005E156F">
                        <w:pPr>
                          <w:pStyle w:val="Heading1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Education</w:t>
                        </w:r>
                      </w:p>
                      <w:p w14:paraId="750C065E" w14:textId="695D44A6" w:rsidR="00A067D1" w:rsidRDefault="00A067D1" w:rsidP="00A067D1"/>
                      <w:p w14:paraId="5E4C3751" w14:textId="77777777" w:rsidR="00A067D1" w:rsidRPr="00A067D1" w:rsidRDefault="00A067D1" w:rsidP="00A067D1">
                        <w:pPr>
                          <w:rPr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A067D1">
                          <w:rPr>
                            <w:color w:val="FFFFFF" w:themeColor="background1"/>
                            <w:sz w:val="24"/>
                            <w:szCs w:val="24"/>
                          </w:rPr>
                          <w:t xml:space="preserve">Bachelor of Business Administration (BBA) in Marketing </w:t>
                        </w:r>
                      </w:p>
                      <w:p w14:paraId="2CF318A3" w14:textId="77777777" w:rsidR="00A067D1" w:rsidRPr="00A067D1" w:rsidRDefault="00A067D1" w:rsidP="00A067D1">
                        <w:pPr>
                          <w:spacing w:after="0"/>
                          <w:rPr>
                            <w:i/>
                            <w:iCs/>
                            <w:color w:val="FFFFFF" w:themeColor="background1"/>
                          </w:rPr>
                        </w:pPr>
                        <w:r w:rsidRPr="00A067D1">
                          <w:rPr>
                            <w:i/>
                            <w:iCs/>
                            <w:color w:val="FFFFFF" w:themeColor="background1"/>
                          </w:rPr>
                          <w:t>Delhi University, New Delhi</w:t>
                        </w:r>
                      </w:p>
                      <w:p w14:paraId="3A1F81ED" w14:textId="0504E283" w:rsidR="00A067D1" w:rsidRPr="00A067D1" w:rsidRDefault="00A067D1" w:rsidP="00A067D1">
                        <w:pPr>
                          <w:spacing w:after="0"/>
                          <w:rPr>
                            <w:color w:val="FFFFFF" w:themeColor="background1"/>
                          </w:rPr>
                        </w:pPr>
                        <w:r w:rsidRPr="00A067D1">
                          <w:rPr>
                            <w:color w:val="FFFFFF" w:themeColor="background1"/>
                          </w:rPr>
                          <w:t>2016</w:t>
                        </w:r>
                      </w:p>
                      <w:p w14:paraId="73347DE2" w14:textId="77777777" w:rsidR="00B80726" w:rsidRDefault="00B80726" w:rsidP="005E156F"/>
                      <w:p w14:paraId="3FCE4428" w14:textId="77777777" w:rsidR="00B80726" w:rsidRDefault="00B80726" w:rsidP="005E156F"/>
                      <w:p w14:paraId="67199283" w14:textId="77777777" w:rsidR="00B80726" w:rsidRDefault="00B80726" w:rsidP="005E156F"/>
                      <w:p w14:paraId="5B169F94" w14:textId="77777777" w:rsidR="00B80726" w:rsidRDefault="00B80726" w:rsidP="005E156F"/>
                      <w:p w14:paraId="0DF4D180" w14:textId="77777777" w:rsidR="00B80726" w:rsidRDefault="00B80726" w:rsidP="005E156F"/>
                      <w:p w14:paraId="0415E216" w14:textId="77777777" w:rsidR="00B80726" w:rsidRDefault="00B80726" w:rsidP="005E156F"/>
                      <w:p w14:paraId="568F1D83" w14:textId="77777777" w:rsidR="00B80726" w:rsidRDefault="00B80726" w:rsidP="005E156F"/>
                      <w:p w14:paraId="4B6C1B48" w14:textId="77777777" w:rsidR="00B80726" w:rsidRPr="005E156F" w:rsidRDefault="00B80726" w:rsidP="005E156F"/>
                      <w:p w14:paraId="0D5F7A31" w14:textId="77777777" w:rsidR="00B80726" w:rsidRPr="005E156F" w:rsidRDefault="00B80726" w:rsidP="005E156F"/>
                      <w:p w14:paraId="22DF65E5" w14:textId="77777777" w:rsidR="00B80726" w:rsidRPr="005E156F" w:rsidRDefault="00B80726" w:rsidP="005E156F"/>
                      <w:p w14:paraId="6F54CF97" w14:textId="77777777" w:rsidR="00B80726" w:rsidRPr="00E02446" w:rsidRDefault="00B80726" w:rsidP="00E02446"/>
                      <w:p w14:paraId="23ACC60C" w14:textId="77777777" w:rsidR="00B80726" w:rsidRDefault="00B80726" w:rsidP="00EA1FBC"/>
                      <w:p w14:paraId="36368D4E" w14:textId="77777777" w:rsidR="00B80726" w:rsidRPr="00EA1FBC" w:rsidRDefault="00B80726" w:rsidP="00EA1FBC"/>
                      <w:p w14:paraId="65D7C618" w14:textId="77777777" w:rsidR="00B80726" w:rsidRPr="00EA1FBC" w:rsidRDefault="00B80726" w:rsidP="00EA1FBC"/>
                    </w:txbxContent>
                  </v:textbox>
                </v:shape>
                <v:line id="Straight Connector 34" o:spid="_x0000_s1046" style="position:absolute;visibility:visible;mso-wrap-style:square" from="1168,7378" to="5740,73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" strokecolor="#99cb38 [3204]" strokeweight="2.25pt">
                  <v:stroke endcap="round"/>
                </v:line>
              </v:group>
            </w:pict>
          </mc:Fallback>
        </mc:AlternateContent>
      </w:r>
      <w:r w:rsidR="00B80726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C0FDB18" wp14:editId="5B02893D">
                <wp:simplePos x="0" y="0"/>
                <wp:positionH relativeFrom="column">
                  <wp:posOffset>-114300</wp:posOffset>
                </wp:positionH>
                <wp:positionV relativeFrom="paragraph">
                  <wp:posOffset>2490470</wp:posOffset>
                </wp:positionV>
                <wp:extent cx="2224877" cy="2009724"/>
                <wp:effectExtent l="0" t="0" r="0" b="0"/>
                <wp:wrapNone/>
                <wp:docPr id="35" name="Conta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4877" cy="2009724"/>
                          <a:chOff x="0" y="0"/>
                          <a:chExt cx="2224877" cy="2009724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0"/>
                            <a:ext cx="2224877" cy="20097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9EA8E7" w14:textId="3E4CA8E3" w:rsidR="005E156F" w:rsidRDefault="00EA1FBC" w:rsidP="005E156F">
                              <w:pPr>
                                <w:pStyle w:val="Heading1"/>
                                <w:rPr>
                                  <w:color w:val="FFFFFF" w:themeColor="background1"/>
                                </w:rPr>
                              </w:pPr>
                              <w:r w:rsidRPr="00EA1FBC">
                                <w:rPr>
                                  <w:color w:val="FFFFFF" w:themeColor="background1"/>
                                </w:rPr>
                                <w:t>Contact</w:t>
                              </w:r>
                            </w:p>
                            <w:p w14:paraId="1DF7E09D" w14:textId="6CC7CD7F" w:rsidR="005E156F" w:rsidRDefault="005E156F" w:rsidP="005E156F"/>
                            <w:p w14:paraId="48237F04" w14:textId="7F40D348" w:rsidR="004756DD" w:rsidRDefault="004756DD" w:rsidP="005E156F"/>
                            <w:p w14:paraId="74F67C72" w14:textId="2F111508" w:rsidR="004756DD" w:rsidRDefault="004756DD" w:rsidP="005E156F"/>
                            <w:p w14:paraId="3D6091DF" w14:textId="3CC8FA2B" w:rsidR="004756DD" w:rsidRDefault="004756DD" w:rsidP="005E156F"/>
                            <w:p w14:paraId="05321B84" w14:textId="77777777" w:rsidR="004756DD" w:rsidRDefault="004756DD" w:rsidP="005E156F"/>
                            <w:p w14:paraId="0F86464E" w14:textId="77777777" w:rsidR="005A0A2D" w:rsidRDefault="005A0A2D" w:rsidP="005E156F"/>
                            <w:p w14:paraId="738E0DC9" w14:textId="77777777" w:rsidR="005A0A2D" w:rsidRDefault="005A0A2D" w:rsidP="005E156F"/>
                            <w:p w14:paraId="7FCA866C" w14:textId="77777777" w:rsidR="005E156F" w:rsidRPr="005E156F" w:rsidRDefault="005E156F" w:rsidP="005E156F"/>
                            <w:p w14:paraId="6983A57C" w14:textId="77777777" w:rsidR="005E156F" w:rsidRPr="005E156F" w:rsidRDefault="005E156F" w:rsidP="005E156F"/>
                            <w:p w14:paraId="2DE05C7B" w14:textId="77777777" w:rsidR="005E156F" w:rsidRPr="005E156F" w:rsidRDefault="005E156F" w:rsidP="005E156F"/>
                            <w:p w14:paraId="77F3B839" w14:textId="77777777" w:rsidR="00E02446" w:rsidRPr="00E02446" w:rsidRDefault="00E02446" w:rsidP="00E02446"/>
                            <w:p w14:paraId="2F1621DF" w14:textId="77777777" w:rsidR="00E02446" w:rsidRDefault="00E02446" w:rsidP="00EA1FBC"/>
                            <w:p w14:paraId="655F4B2C" w14:textId="77777777" w:rsidR="00BE1A8D" w:rsidRPr="00EA1FBC" w:rsidRDefault="00BE1A8D" w:rsidP="00EA1FBC"/>
                            <w:p w14:paraId="6E9C1B11" w14:textId="77777777" w:rsidR="00EA1FBC" w:rsidRPr="00EA1FBC" w:rsidRDefault="00EA1FBC" w:rsidP="00EA1FB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116847" y="732966"/>
                            <a:ext cx="457200" cy="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1" name="Group 11"/>
                        <wpg:cNvGrpSpPr/>
                        <wpg:grpSpPr>
                          <a:xfrm>
                            <a:off x="58678" y="826382"/>
                            <a:ext cx="2068402" cy="278721"/>
                            <a:chOff x="0" y="0"/>
                            <a:chExt cx="2068402" cy="278721"/>
                          </a:xfrm>
                        </wpg:grpSpPr>
                        <pic:pic xmlns:pic="http://schemas.openxmlformats.org/drawingml/2006/picture">
                          <pic:nvPicPr>
                            <pic:cNvPr id="7" name="Graphic 7" descr="Marker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44009"/>
                              <a:ext cx="182880" cy="18288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" name="Text Box 10"/>
                          <wps:cNvSpPr txBox="1"/>
                          <wps:spPr>
                            <a:xfrm>
                              <a:off x="190704" y="0"/>
                              <a:ext cx="1877698" cy="2787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9C2D731" w14:textId="3BE4A2FC" w:rsidR="005A0A2D" w:rsidRPr="005A0A2D" w:rsidRDefault="005A0A2D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 w:rsidRPr="005A0A2D">
                                  <w:rPr>
                                    <w:color w:val="FFFFFF" w:themeColor="background1"/>
                                  </w:rPr>
                                  <w:t xml:space="preserve">1, Main </w:t>
                                </w:r>
                                <w:r w:rsidRPr="00024214">
                                  <w:rPr>
                                    <w:color w:val="FFFFFF" w:themeColor="background1"/>
                                  </w:rPr>
                                  <w:t>Street</w:t>
                                </w:r>
                                <w:r w:rsidRPr="005A0A2D">
                                  <w:rPr>
                                    <w:color w:val="FFFFFF" w:themeColor="background1"/>
                                  </w:rPr>
                                  <w:t xml:space="preserve"> – New Delh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9" name="Group 19"/>
                        <wpg:cNvGrpSpPr/>
                        <wpg:grpSpPr>
                          <a:xfrm>
                            <a:off x="58678" y="1105103"/>
                            <a:ext cx="2068402" cy="278721"/>
                            <a:chOff x="0" y="0"/>
                            <a:chExt cx="2068402" cy="278721"/>
                          </a:xfrm>
                        </wpg:grpSpPr>
                        <pic:pic xmlns:pic="http://schemas.openxmlformats.org/drawingml/2006/picture">
                          <pic:nvPicPr>
                            <pic:cNvPr id="20" name="Graphic 20" descr="Receiver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1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44009"/>
                              <a:ext cx="182880" cy="18288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1" name="Text Box 21"/>
                          <wps:cNvSpPr txBox="1"/>
                          <wps:spPr>
                            <a:xfrm>
                              <a:off x="190704" y="0"/>
                              <a:ext cx="1877698" cy="2787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83EE8DE" w14:textId="4AA41762" w:rsidR="00D4437C" w:rsidRPr="005A0A2D" w:rsidRDefault="00D4437C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+91 987654321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2" name="Group 22"/>
                        <wpg:cNvGrpSpPr/>
                        <wpg:grpSpPr>
                          <a:xfrm>
                            <a:off x="58678" y="1388714"/>
                            <a:ext cx="2068402" cy="278721"/>
                            <a:chOff x="0" y="0"/>
                            <a:chExt cx="2068402" cy="278721"/>
                          </a:xfrm>
                        </wpg:grpSpPr>
                        <pic:pic xmlns:pic="http://schemas.openxmlformats.org/drawingml/2006/picture">
                          <pic:nvPicPr>
                            <pic:cNvPr id="23" name="Graphic 23" descr="Envelop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3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44009"/>
                              <a:ext cx="182880" cy="18288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4" name="Text Box 24"/>
                          <wps:cNvSpPr txBox="1"/>
                          <wps:spPr>
                            <a:xfrm>
                              <a:off x="190704" y="0"/>
                              <a:ext cx="1877698" cy="2787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DB1BFD0" w14:textId="5BF29C81" w:rsidR="00D4437C" w:rsidRPr="005A0A2D" w:rsidRDefault="00D4437C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sanjay.kumar@email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5" name="Group 25"/>
                        <wpg:cNvGrpSpPr/>
                        <wpg:grpSpPr>
                          <a:xfrm>
                            <a:off x="58678" y="1662545"/>
                            <a:ext cx="2068402" cy="278721"/>
                            <a:chOff x="0" y="0"/>
                            <a:chExt cx="2068402" cy="278721"/>
                          </a:xfrm>
                        </wpg:grpSpPr>
                        <pic:pic xmlns:pic="http://schemas.openxmlformats.org/drawingml/2006/picture">
                          <pic:nvPicPr>
                            <pic:cNvPr id="26" name="Graphic 2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lum bright="70000" contrast="-70000"/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837473B0-CC2E-450A-ABE3-18F120FF3D39}">
                                  <a1611:picAttrSrcUrl xmlns:a1611="http://schemas.microsoft.com/office/drawing/2016/11/main" r:id="rId15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44009"/>
                              <a:ext cx="182880" cy="18288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7" name="Text Box 27"/>
                          <wps:cNvSpPr txBox="1"/>
                          <wps:spPr>
                            <a:xfrm>
                              <a:off x="190704" y="0"/>
                              <a:ext cx="1877698" cy="2787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8D3D5B8" w14:textId="65C2D900" w:rsidR="004756DD" w:rsidRPr="005A0A2D" w:rsidRDefault="004756DD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linkedin.com/</w:t>
                                </w:r>
                                <w:proofErr w:type="spellStart"/>
                                <w:r>
                                  <w:rPr>
                                    <w:color w:val="FFFFFF" w:themeColor="background1"/>
                                  </w:rPr>
                                  <w:t>sanjy.kuma</w:t>
                                </w:r>
                                <w:r w:rsidR="00795F94">
                                  <w:rPr>
                                    <w:color w:val="FFFFFF" w:themeColor="background1"/>
                                  </w:rPr>
                                  <w:t>r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C0FDB18" id="Contact" o:spid="_x0000_s1047" style="position:absolute;margin-left:-9pt;margin-top:196.1pt;width:175.2pt;height:158.25pt;z-index:251666432" coordsize="22248,200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">
                <v:shape id="Text Box 3" o:spid="_x0000_s1048" type="#_x0000_t202" style="position:absolute;width:22248;height:20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4E9EA8E7" w14:textId="3E4CA8E3" w:rsidR="005E156F" w:rsidRDefault="00EA1FBC" w:rsidP="005E156F">
                        <w:pPr>
                          <w:pStyle w:val="Heading1"/>
                          <w:rPr>
                            <w:color w:val="FFFFFF" w:themeColor="background1"/>
                          </w:rPr>
                        </w:pPr>
                        <w:r w:rsidRPr="00EA1FBC">
                          <w:rPr>
                            <w:color w:val="FFFFFF" w:themeColor="background1"/>
                          </w:rPr>
                          <w:t>Contact</w:t>
                        </w:r>
                      </w:p>
                      <w:p w14:paraId="1DF7E09D" w14:textId="6CC7CD7F" w:rsidR="005E156F" w:rsidRDefault="005E156F" w:rsidP="005E156F"/>
                      <w:p w14:paraId="48237F04" w14:textId="7F40D348" w:rsidR="004756DD" w:rsidRDefault="004756DD" w:rsidP="005E156F"/>
                      <w:p w14:paraId="74F67C72" w14:textId="2F111508" w:rsidR="004756DD" w:rsidRDefault="004756DD" w:rsidP="005E156F"/>
                      <w:p w14:paraId="3D6091DF" w14:textId="3CC8FA2B" w:rsidR="004756DD" w:rsidRDefault="004756DD" w:rsidP="005E156F"/>
                      <w:p w14:paraId="05321B84" w14:textId="77777777" w:rsidR="004756DD" w:rsidRDefault="004756DD" w:rsidP="005E156F"/>
                      <w:p w14:paraId="0F86464E" w14:textId="77777777" w:rsidR="005A0A2D" w:rsidRDefault="005A0A2D" w:rsidP="005E156F"/>
                      <w:p w14:paraId="738E0DC9" w14:textId="77777777" w:rsidR="005A0A2D" w:rsidRDefault="005A0A2D" w:rsidP="005E156F"/>
                      <w:p w14:paraId="7FCA866C" w14:textId="77777777" w:rsidR="005E156F" w:rsidRPr="005E156F" w:rsidRDefault="005E156F" w:rsidP="005E156F"/>
                      <w:p w14:paraId="6983A57C" w14:textId="77777777" w:rsidR="005E156F" w:rsidRPr="005E156F" w:rsidRDefault="005E156F" w:rsidP="005E156F"/>
                      <w:p w14:paraId="2DE05C7B" w14:textId="77777777" w:rsidR="005E156F" w:rsidRPr="005E156F" w:rsidRDefault="005E156F" w:rsidP="005E156F"/>
                      <w:p w14:paraId="77F3B839" w14:textId="77777777" w:rsidR="00E02446" w:rsidRPr="00E02446" w:rsidRDefault="00E02446" w:rsidP="00E02446"/>
                      <w:p w14:paraId="2F1621DF" w14:textId="77777777" w:rsidR="00E02446" w:rsidRDefault="00E02446" w:rsidP="00EA1FBC"/>
                      <w:p w14:paraId="655F4B2C" w14:textId="77777777" w:rsidR="00BE1A8D" w:rsidRPr="00EA1FBC" w:rsidRDefault="00BE1A8D" w:rsidP="00EA1FBC"/>
                      <w:p w14:paraId="6E9C1B11" w14:textId="77777777" w:rsidR="00EA1FBC" w:rsidRPr="00EA1FBC" w:rsidRDefault="00EA1FBC" w:rsidP="00EA1FBC"/>
                    </w:txbxContent>
                  </v:textbox>
                </v:shape>
                <v:line id="Straight Connector 4" o:spid="_x0000_s1049" style="position:absolute;visibility:visible;mso-wrap-style:square" from="1168,7329" to="5740,73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" strokecolor="#99cb38 [3204]" strokeweight="2.25pt">
                  <v:stroke endcap="round"/>
                </v:line>
                <v:group id="Group 11" o:spid="_x0000_s1050" style="position:absolute;left:586;top:8263;width:20684;height:2788" coordsize="20684,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7" o:spid="_x0000_s1051" type="#_x0000_t75" alt="Marker with solid fill" style="position:absolute;top:440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">
                    <v:imagedata r:id="rId16" o:title="Marker with solid fill"/>
                  </v:shape>
                  <v:shape id="Text Box 10" o:spid="_x0000_s1052" type="#_x0000_t202" style="position:absolute;left:1907;width:18777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  <v:textbox>
                      <w:txbxContent>
                        <w:p w14:paraId="29C2D731" w14:textId="3BE4A2FC" w:rsidR="005A0A2D" w:rsidRPr="005A0A2D" w:rsidRDefault="005A0A2D">
                          <w:pPr>
                            <w:rPr>
                              <w:color w:val="FFFFFF" w:themeColor="background1"/>
                            </w:rPr>
                          </w:pPr>
                          <w:r w:rsidRPr="005A0A2D">
                            <w:rPr>
                              <w:color w:val="FFFFFF" w:themeColor="background1"/>
                            </w:rPr>
                            <w:t xml:space="preserve">1, Main </w:t>
                          </w:r>
                          <w:r w:rsidRPr="00024214">
                            <w:rPr>
                              <w:color w:val="FFFFFF" w:themeColor="background1"/>
                            </w:rPr>
                            <w:t>Street</w:t>
                          </w:r>
                          <w:r w:rsidRPr="005A0A2D">
                            <w:rPr>
                              <w:color w:val="FFFFFF" w:themeColor="background1"/>
                            </w:rPr>
                            <w:t xml:space="preserve"> – New Delhi</w:t>
                          </w:r>
                        </w:p>
                      </w:txbxContent>
                    </v:textbox>
                  </v:shape>
                </v:group>
                <v:group id="Group 19" o:spid="_x0000_s1053" style="position:absolute;left:586;top:11051;width:20684;height:2787" coordsize="20684,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Graphic 20" o:spid="_x0000_s1054" type="#_x0000_t75" alt="Receiver with solid fill" style="position:absolute;top:440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">
                    <v:imagedata r:id="rId17" o:title="Receiver with solid fill"/>
                  </v:shape>
                  <v:shape id="Text Box 21" o:spid="_x0000_s1055" type="#_x0000_t202" style="position:absolute;left:1907;width:18777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  <v:textbox>
                      <w:txbxContent>
                        <w:p w14:paraId="083EE8DE" w14:textId="4AA41762" w:rsidR="00D4437C" w:rsidRPr="005A0A2D" w:rsidRDefault="00D4437C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+91 9876543210</w:t>
                          </w:r>
                        </w:p>
                      </w:txbxContent>
                    </v:textbox>
                  </v:shape>
                </v:group>
                <v:group id="Group 22" o:spid="_x0000_s1056" style="position:absolute;left:586;top:13887;width:20684;height:2787" coordsize="20684,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Graphic 23" o:spid="_x0000_s1057" type="#_x0000_t75" alt="Envelope with solid fill" style="position:absolute;top:440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">
                    <v:imagedata r:id="rId18" o:title="Envelope with solid fill"/>
                  </v:shape>
                  <v:shape id="Text Box 24" o:spid="_x0000_s1058" type="#_x0000_t202" style="position:absolute;left:1907;width:18777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  <v:textbox>
                      <w:txbxContent>
                        <w:p w14:paraId="2DB1BFD0" w14:textId="5BF29C81" w:rsidR="00D4437C" w:rsidRPr="005A0A2D" w:rsidRDefault="00D4437C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sanjay.kumar@email.com</w:t>
                          </w:r>
                        </w:p>
                      </w:txbxContent>
                    </v:textbox>
                  </v:shape>
                </v:group>
                <v:group id="Group 25" o:spid="_x0000_s1059" style="position:absolute;left:586;top:16625;width:20684;height:2787" coordsize="20684,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Graphic 26" o:spid="_x0000_s1060" type="#_x0000_t75" style="position:absolute;top:440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">
                    <v:imagedata r:id="rId19" o:title="" gain="19661f" blacklevel="22938f"/>
                  </v:shape>
                  <v:shape id="Text Box 27" o:spid="_x0000_s1061" type="#_x0000_t202" style="position:absolute;left:1907;width:18777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" filled="f" stroked="f" strokeweight=".5pt">
                    <v:textbox>
                      <w:txbxContent>
                        <w:p w14:paraId="48D3D5B8" w14:textId="65C2D900" w:rsidR="004756DD" w:rsidRPr="005A0A2D" w:rsidRDefault="004756DD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linkedin.com/</w:t>
                          </w:r>
                          <w:proofErr w:type="spellStart"/>
                          <w:r>
                            <w:rPr>
                              <w:color w:val="FFFFFF" w:themeColor="background1"/>
                            </w:rPr>
                            <w:t>sanjy.kuma</w:t>
                          </w:r>
                          <w:r w:rsidR="00795F94">
                            <w:rPr>
                              <w:color w:val="FFFFFF" w:themeColor="background1"/>
                            </w:rPr>
                            <w:t>r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76262C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60FDE65" wp14:editId="5C624422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2743200" cy="10689336"/>
                <wp:effectExtent l="0" t="0" r="0" b="0"/>
                <wp:wrapNone/>
                <wp:docPr id="1" name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10689336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CF8FC2" id="Sidebar" o:spid="_x0000_s1026" style="position:absolute;margin-left:-36pt;margin-top:-36pt;width:3in;height:841.7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" fillcolor="#222f28 [1615]" stroked="f" strokeweight="1.5pt">
                <v:stroke endcap="round"/>
              </v:rect>
            </w:pict>
          </mc:Fallback>
        </mc:AlternateContent>
      </w:r>
    </w:p>
    <w:sectPr w:rsidR="005754ED" w:rsidSect="0076262C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7997A" w14:textId="77777777" w:rsidR="00796A28" w:rsidRDefault="00796A28" w:rsidP="00B44D70">
      <w:pPr>
        <w:spacing w:after="0" w:line="240" w:lineRule="auto"/>
      </w:pPr>
      <w:r>
        <w:separator/>
      </w:r>
    </w:p>
  </w:endnote>
  <w:endnote w:type="continuationSeparator" w:id="0">
    <w:p w14:paraId="47A7366D" w14:textId="77777777" w:rsidR="00796A28" w:rsidRDefault="00796A28" w:rsidP="00B44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E8058" w14:textId="77777777" w:rsidR="00796A28" w:rsidRDefault="00796A28" w:rsidP="00B44D70">
      <w:pPr>
        <w:spacing w:after="0" w:line="240" w:lineRule="auto"/>
      </w:pPr>
      <w:r>
        <w:separator/>
      </w:r>
    </w:p>
  </w:footnote>
  <w:footnote w:type="continuationSeparator" w:id="0">
    <w:p w14:paraId="6F2B25CF" w14:textId="77777777" w:rsidR="00796A28" w:rsidRDefault="00796A28" w:rsidP="00B44D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B4A97"/>
    <w:multiLevelType w:val="hybridMultilevel"/>
    <w:tmpl w:val="92868F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F3FE0"/>
    <w:multiLevelType w:val="hybridMultilevel"/>
    <w:tmpl w:val="8952B03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858213E"/>
    <w:multiLevelType w:val="hybridMultilevel"/>
    <w:tmpl w:val="E92C01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DUwMTE1sDA3NTZW0lEKTi0uzszPAykwNKwFAHbtziktAAAA"/>
  </w:docVars>
  <w:rsids>
    <w:rsidRoot w:val="00C043B6"/>
    <w:rsid w:val="00024214"/>
    <w:rsid w:val="000728F1"/>
    <w:rsid w:val="001044EF"/>
    <w:rsid w:val="002505D5"/>
    <w:rsid w:val="00263E11"/>
    <w:rsid w:val="00284550"/>
    <w:rsid w:val="0029240C"/>
    <w:rsid w:val="002E6221"/>
    <w:rsid w:val="003972FD"/>
    <w:rsid w:val="00441F1B"/>
    <w:rsid w:val="004544DA"/>
    <w:rsid w:val="004756DD"/>
    <w:rsid w:val="004A3E82"/>
    <w:rsid w:val="004D59BD"/>
    <w:rsid w:val="005754ED"/>
    <w:rsid w:val="005A0A2D"/>
    <w:rsid w:val="005E156F"/>
    <w:rsid w:val="0076262C"/>
    <w:rsid w:val="00795F94"/>
    <w:rsid w:val="00796A28"/>
    <w:rsid w:val="007D2BC2"/>
    <w:rsid w:val="007F25D7"/>
    <w:rsid w:val="00821B08"/>
    <w:rsid w:val="00873F77"/>
    <w:rsid w:val="008E5E90"/>
    <w:rsid w:val="00964310"/>
    <w:rsid w:val="009B5189"/>
    <w:rsid w:val="009D015B"/>
    <w:rsid w:val="009D28D6"/>
    <w:rsid w:val="009E2D3B"/>
    <w:rsid w:val="00A05A37"/>
    <w:rsid w:val="00A067D1"/>
    <w:rsid w:val="00A813A7"/>
    <w:rsid w:val="00A87F2C"/>
    <w:rsid w:val="00AE0E00"/>
    <w:rsid w:val="00B44D70"/>
    <w:rsid w:val="00B61D6C"/>
    <w:rsid w:val="00B80726"/>
    <w:rsid w:val="00BB2FE4"/>
    <w:rsid w:val="00BE1A8D"/>
    <w:rsid w:val="00BE69D6"/>
    <w:rsid w:val="00BF7331"/>
    <w:rsid w:val="00C043B6"/>
    <w:rsid w:val="00CC7E55"/>
    <w:rsid w:val="00D0052F"/>
    <w:rsid w:val="00D4437C"/>
    <w:rsid w:val="00D76E24"/>
    <w:rsid w:val="00E02446"/>
    <w:rsid w:val="00E34BE3"/>
    <w:rsid w:val="00EA1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5A9A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3A7"/>
  </w:style>
  <w:style w:type="paragraph" w:styleId="Heading1">
    <w:name w:val="heading 1"/>
    <w:basedOn w:val="Normal"/>
    <w:next w:val="Normal"/>
    <w:link w:val="Heading1Char"/>
    <w:uiPriority w:val="9"/>
    <w:qFormat/>
    <w:rsid w:val="00A813A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4D671B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3A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3A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729928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3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29928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3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72992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3A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4D671B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3A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D671B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3A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D671B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3A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D671B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13A7"/>
    <w:rPr>
      <w:rFonts w:asciiTheme="majorHAnsi" w:eastAsiaTheme="majorEastAsia" w:hAnsiTheme="majorHAnsi" w:cstheme="majorBidi"/>
      <w:color w:val="4D671B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3A7"/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3A7"/>
    <w:rPr>
      <w:rFonts w:asciiTheme="majorHAnsi" w:eastAsiaTheme="majorEastAsia" w:hAnsiTheme="majorHAnsi" w:cstheme="majorBidi"/>
      <w:color w:val="729928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3A7"/>
    <w:rPr>
      <w:rFonts w:asciiTheme="majorHAnsi" w:eastAsiaTheme="majorEastAsia" w:hAnsiTheme="majorHAnsi" w:cstheme="majorBidi"/>
      <w:color w:val="729928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3A7"/>
    <w:rPr>
      <w:rFonts w:asciiTheme="majorHAnsi" w:eastAsiaTheme="majorEastAsia" w:hAnsiTheme="majorHAnsi" w:cstheme="majorBidi"/>
      <w:caps/>
      <w:color w:val="72992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3A7"/>
    <w:rPr>
      <w:rFonts w:asciiTheme="majorHAnsi" w:eastAsiaTheme="majorEastAsia" w:hAnsiTheme="majorHAnsi" w:cstheme="majorBidi"/>
      <w:i/>
      <w:iCs/>
      <w:caps/>
      <w:color w:val="4D671B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3A7"/>
    <w:rPr>
      <w:rFonts w:asciiTheme="majorHAnsi" w:eastAsiaTheme="majorEastAsia" w:hAnsiTheme="majorHAnsi" w:cstheme="majorBidi"/>
      <w:b/>
      <w:bCs/>
      <w:color w:val="4D671B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3A7"/>
    <w:rPr>
      <w:rFonts w:asciiTheme="majorHAnsi" w:eastAsiaTheme="majorEastAsia" w:hAnsiTheme="majorHAnsi" w:cstheme="majorBidi"/>
      <w:b/>
      <w:bCs/>
      <w:i/>
      <w:iCs/>
      <w:color w:val="4D671B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3A7"/>
    <w:rPr>
      <w:rFonts w:asciiTheme="majorHAnsi" w:eastAsiaTheme="majorEastAsia" w:hAnsiTheme="majorHAnsi" w:cstheme="majorBidi"/>
      <w:i/>
      <w:iCs/>
      <w:color w:val="4D671B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13A7"/>
    <w:pPr>
      <w:spacing w:line="240" w:lineRule="auto"/>
    </w:pPr>
    <w:rPr>
      <w:b/>
      <w:bCs/>
      <w:smallCaps/>
      <w:color w:val="455F51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A813A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55F5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813A7"/>
    <w:rPr>
      <w:rFonts w:asciiTheme="majorHAnsi" w:eastAsiaTheme="majorEastAsia" w:hAnsiTheme="majorHAnsi" w:cstheme="majorBidi"/>
      <w:caps/>
      <w:color w:val="455F51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13A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99CB38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813A7"/>
    <w:rPr>
      <w:rFonts w:asciiTheme="majorHAnsi" w:eastAsiaTheme="majorEastAsia" w:hAnsiTheme="majorHAnsi" w:cstheme="majorBidi"/>
      <w:color w:val="99CB38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A813A7"/>
    <w:rPr>
      <w:b/>
      <w:bCs/>
    </w:rPr>
  </w:style>
  <w:style w:type="character" w:styleId="Emphasis">
    <w:name w:val="Emphasis"/>
    <w:basedOn w:val="DefaultParagraphFont"/>
    <w:uiPriority w:val="20"/>
    <w:qFormat/>
    <w:rsid w:val="00A813A7"/>
    <w:rPr>
      <w:i/>
      <w:iCs/>
    </w:rPr>
  </w:style>
  <w:style w:type="paragraph" w:styleId="NoSpacing">
    <w:name w:val="No Spacing"/>
    <w:uiPriority w:val="1"/>
    <w:qFormat/>
    <w:rsid w:val="00A813A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813A7"/>
    <w:pPr>
      <w:spacing w:before="120" w:after="120"/>
      <w:ind w:left="720"/>
    </w:pPr>
    <w:rPr>
      <w:color w:val="455F5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813A7"/>
    <w:rPr>
      <w:color w:val="455F5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13A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55F5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13A7"/>
    <w:rPr>
      <w:rFonts w:asciiTheme="majorHAnsi" w:eastAsiaTheme="majorEastAsia" w:hAnsiTheme="majorHAnsi" w:cstheme="majorBidi"/>
      <w:color w:val="455F5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813A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813A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813A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813A7"/>
    <w:rPr>
      <w:b/>
      <w:bCs/>
      <w:smallCaps/>
      <w:color w:val="455F5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813A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13A7"/>
    <w:pPr>
      <w:outlineLvl w:val="9"/>
    </w:pPr>
  </w:style>
  <w:style w:type="paragraph" w:styleId="ListParagraph">
    <w:name w:val="List Paragraph"/>
    <w:basedOn w:val="Normal"/>
    <w:uiPriority w:val="34"/>
    <w:qFormat/>
    <w:rsid w:val="00CC7E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4D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D70"/>
  </w:style>
  <w:style w:type="paragraph" w:styleId="Footer">
    <w:name w:val="footer"/>
    <w:basedOn w:val="Normal"/>
    <w:link w:val="FooterChar"/>
    <w:uiPriority w:val="99"/>
    <w:unhideWhenUsed/>
    <w:rsid w:val="00B44D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D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hyperlink" Target="https://sguru.org/linkedin-logo/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Facet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red Resume Template</dc:title>
  <dc:subject/>
  <dc:creator/>
  <cp:keywords/>
  <dc:description/>
  <cp:lastModifiedBy/>
  <cp:revision>1</cp:revision>
  <dcterms:created xsi:type="dcterms:W3CDTF">2024-10-11T12:43:00Z</dcterms:created>
  <dcterms:modified xsi:type="dcterms:W3CDTF">2024-10-11T12:44:00Z</dcterms:modified>
</cp:coreProperties>
</file>